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00E34" w14:textId="77777777" w:rsidR="00BE1D05" w:rsidRPr="00AA5470" w:rsidRDefault="00BE1D05" w:rsidP="00AA5470">
      <w:pPr>
        <w:spacing w:before="100" w:beforeAutospacing="1" w:after="100" w:afterAutospacing="1" w:line="240" w:lineRule="auto"/>
        <w:jc w:val="center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AA5470">
        <w:rPr>
          <w:rFonts w:ascii="Times New Roman" w:eastAsia="Times New Roman" w:hAnsi="Times New Roman"/>
          <w:b/>
          <w:bCs/>
          <w:sz w:val="24"/>
          <w:szCs w:val="24"/>
          <w:lang w:eastAsia="en-GB"/>
        </w:rPr>
        <w:t>OPIS ZAKŁADANYCH EFEKTÓW UCZENIA SIĘ</w:t>
      </w:r>
      <w:r w:rsidRPr="00AA5470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261DBBDB" w14:textId="77777777" w:rsidR="00BE1D05" w:rsidRPr="00AA5470" w:rsidRDefault="00BE1D05" w:rsidP="00AA5470">
      <w:pPr>
        <w:spacing w:before="100" w:beforeAutospacing="1" w:after="100" w:afterAutospacing="1" w:line="240" w:lineRule="auto"/>
        <w:jc w:val="center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AA5470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5DBC87AA" w14:textId="77777777" w:rsidR="00BE1D05" w:rsidRPr="00AA5470" w:rsidRDefault="00BE1D05" w:rsidP="00AA5470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AA5470">
        <w:rPr>
          <w:rFonts w:ascii="Times New Roman" w:eastAsia="Times New Roman" w:hAnsi="Times New Roman"/>
          <w:b/>
          <w:bCs/>
          <w:sz w:val="24"/>
          <w:szCs w:val="24"/>
          <w:lang w:eastAsia="en-GB"/>
        </w:rPr>
        <w:t>NAZWA KIERUNKU STUDIÓW: lingwistyka stosowana stacjonarna / niestacjonarna</w:t>
      </w:r>
      <w:r w:rsidRPr="00AA5470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24AD6D0F" w14:textId="77777777" w:rsidR="00BE1D05" w:rsidRPr="00AA5470" w:rsidRDefault="00BE1D05" w:rsidP="00AA5470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AA5470">
        <w:rPr>
          <w:rFonts w:ascii="Times New Roman" w:eastAsia="Times New Roman" w:hAnsi="Times New Roman"/>
          <w:b/>
          <w:bCs/>
          <w:sz w:val="24"/>
          <w:szCs w:val="24"/>
          <w:lang w:eastAsia="en-GB"/>
        </w:rPr>
        <w:t>POZIOM STUDIÓW: pierwszy</w:t>
      </w:r>
      <w:r w:rsidRPr="00AA5470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2C3DAC4C" w14:textId="77777777" w:rsidR="00BE1D05" w:rsidRPr="00AA5470" w:rsidRDefault="00BE1D05" w:rsidP="00AA5470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AA5470">
        <w:rPr>
          <w:rFonts w:ascii="Times New Roman" w:eastAsia="Times New Roman" w:hAnsi="Times New Roman"/>
          <w:b/>
          <w:bCs/>
          <w:sz w:val="24"/>
          <w:szCs w:val="24"/>
          <w:lang w:eastAsia="en-GB"/>
        </w:rPr>
        <w:t>PROFIL STUDIÓW: ogólnoakademicki</w:t>
      </w:r>
      <w:r w:rsidRPr="00AA5470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55079CE6" w14:textId="77777777" w:rsidR="00BE1D05" w:rsidRPr="00AA5470" w:rsidRDefault="00BE1D05" w:rsidP="00AA5470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AA5470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201B13BA" w14:textId="77777777" w:rsidR="00BE1D05" w:rsidRPr="00AA5470" w:rsidRDefault="00BE1D05" w:rsidP="00AA5470">
      <w:pPr>
        <w:spacing w:before="100" w:beforeAutospacing="1" w:after="100" w:afterAutospacing="1" w:line="240" w:lineRule="auto"/>
        <w:jc w:val="both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AA5470">
        <w:rPr>
          <w:rFonts w:ascii="Times New Roman" w:eastAsia="Times New Roman" w:hAnsi="Times New Roman"/>
          <w:sz w:val="24"/>
          <w:szCs w:val="24"/>
          <w:lang w:eastAsia="en-GB"/>
        </w:rPr>
        <w:t>Opis zakładanych efektów uczenia się uwzględnia uniwersalne charakterystyki pierwszego stopnia dla poziomów 6-7 określone w ustawie z dnia 22 grudnia 2015 r. o Zintegrowanym Systemie Kwalifikacji (Dz. U. z 2016 r., poz. 64 i 1010) oraz charakterystyki drugiego stopnia określone w rozporządzeniu Ministra Nauki i Szkolnictwa Wyższego z dnia 14 listopada 2018 r. w sprawie charakterystyk drugiego stopnia efektów uczenia się dla kwalifikacji na poziomach 6-8 Polskiej Ramy Kwalifikacji.</w:t>
      </w:r>
      <w:r w:rsidRPr="00AA5470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49D076D3" w14:textId="77777777" w:rsidR="00BE1D05" w:rsidRPr="00AA5470" w:rsidRDefault="00BE1D05" w:rsidP="00AA5470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AA5470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33"/>
        <w:gridCol w:w="1244"/>
        <w:gridCol w:w="3282"/>
        <w:gridCol w:w="7529"/>
      </w:tblGrid>
      <w:tr w:rsidR="00BE1D05" w:rsidRPr="00AA5470" w14:paraId="7E5ED6AA" w14:textId="77777777" w:rsidTr="005B3B5C">
        <w:trPr>
          <w:trHeight w:val="675"/>
        </w:trPr>
        <w:tc>
          <w:tcPr>
            <w:tcW w:w="1933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6B559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Odniesienie do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9BF72F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-uniwersalnych charakterystyk poziomów PRK oraz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0AB851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-charakterystyk drugiego stopnia PRK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45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1E99B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KIERUNKOWE EFEKTY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br/>
            </w: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UCZENIA SIĘ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FB650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NAZWA PRZEDMIOT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09CE061D" w14:textId="77777777" w:rsidTr="005B3B5C">
        <w:trPr>
          <w:trHeight w:val="675"/>
        </w:trPr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5E28E7" w14:textId="77777777" w:rsidR="00BE1D05" w:rsidRPr="00AA5470" w:rsidRDefault="00BE1D05" w:rsidP="00AA547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53E43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YMBOL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65B6B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OPIS EFEKTÓ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br/>
            </w: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UCZENIA SIĘ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4205E6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8D37FC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Absolwent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0" w:type="auto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D9924A" w14:textId="77777777" w:rsidR="00BE1D05" w:rsidRPr="00AA5470" w:rsidRDefault="00BE1D05" w:rsidP="00AA5470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</w:p>
        </w:tc>
      </w:tr>
      <w:tr w:rsidR="00BE1D05" w:rsidRPr="00AA5470" w14:paraId="417EDC82" w14:textId="77777777" w:rsidTr="005B3B5C">
        <w:tc>
          <w:tcPr>
            <w:tcW w:w="1398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9CC2E5"/>
            <w:vAlign w:val="center"/>
            <w:hideMark/>
          </w:tcPr>
          <w:p w14:paraId="3FCD493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WIEDZ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4DA13EEC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DE480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U_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C7E4ED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S_WG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4A2A80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WK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15EBF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K_W01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0941A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 xml:space="preserve">Ma zaawansowaną wiedzę o miejscu i znaczeniu 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językoznawstwa w życiu społeczno-kulturowym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27CFD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lastRenderedPageBreak/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75CA1A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Wstęp do językoznawstw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7B3436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teorii przekład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32D092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1C3FA8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66DCD3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D6703E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językoznawstw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40DD35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eorii przekład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170A3D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949572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4E03618C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F7AFB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21CB9F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WG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318668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WK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21D1F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W02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80957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Ma zaawansowaną wiedzę o miejscu i znaczeniu  językoznawstwa w systemie nauk oraz o ich specyfice przedmiotowej i metodologicznej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F2276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5DE975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7601D2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D4A238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sykologi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041AFC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tylistyk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3017F4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B7C5E5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teorii przekład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D3B4AF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Wstęp do językoznawstw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6B834D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3CFAB5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0EC176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C4A56E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AF5CF1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sychologia języka z elementami akwizy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3176B1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4735BB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89274F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59D05E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3F7A21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E132BC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eorii przekład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082FA5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językoznawstw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BCB747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73EBE7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D1C942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C6C37E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EA9079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sychologia języka z elementami akwizy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595C71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5B3B5C" w:rsidRPr="00AA5470" w14:paraId="45331A4E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C2076E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8A4036B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WG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23EE78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W03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806030" w14:textId="25EAF406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D64EB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Ma orientację w powiązaniach językoznawstwa z literaturoznawstwem oraz dostrzega związki pomiędzy studiowanymi dyscyplinami, tj. językoznawstwem i literaturoznawstwem, a psychologią i socjologią. 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F6EF2D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F424DBD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DAD34F0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sychologia języka z elementami akwizy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8D49688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niemieckiej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E9FB3DA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Niemiec, Austrii i Szwajcari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FC380DE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angielskiej    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A33BA36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brytyjska i amerykańs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D7B834E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669316F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C9A50F4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720947B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7ED05A1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AFDCE3F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5DE4225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sychologia języka z elementami akwizy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A9C57A3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Niemiec z elementami tłumaczeń literackich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ADAEC05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Austrii i Szwajcarii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B9D538E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brytyj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D9B6353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amerykań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D3E40FE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85021F2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53E0473C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84F08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B0D901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WG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5CA82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W04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ABC10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na zaawansowaną terminologię językoznawczą  i literaturoznawczą w języku niemieckim i angielskim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19E43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355F42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384E0C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BAFECE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71F9BF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2AEB12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sykologi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2CF63B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tyl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931139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AC92CA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2C296E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raktyczna gramatyk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E23D10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F17648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 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F780DC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BB5150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tyl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CF4C54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językoznawstw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540E17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teorii przekład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515DC8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2B937F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teorii przekład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6A62A7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angiels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FB9238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niemieckiej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C94C04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Niemiec, Austrii i Szwajcari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1A0E2D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42A5E4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86F379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DB44A1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88B0A9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922A34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0DE421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999624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C5B873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E604CB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F6CA1C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5868B0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 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5909FE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8532D4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język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9FC8D6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8CA74E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en-GB"/>
              </w:rPr>
              <w:t>Wprowadzenie do teorii przekładu</w:t>
            </w:r>
            <w:r w:rsidRPr="00AA5470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GB" w:eastAsia="en-GB"/>
              </w:rPr>
              <w:t> </w:t>
            </w:r>
          </w:p>
          <w:p w14:paraId="29F28CE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Niemiec z elementami tłumaczeń literackich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913E6A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Austrii i Szwajcarii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B84C77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brytyj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FE4496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amerykań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5B3B5C" w:rsidRPr="00AA5470" w14:paraId="576F30CA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19B4B1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B35D9B9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WG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EE4580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W05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ED41A6" w14:textId="6A8F7C8D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D64EB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Ma zaawansowaną wiedzę ogólna dotyczącą metodologii badań językoznawczych, literackich oraz ich tendencji rozwojowych.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FC6AC6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499164E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FF98939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3123637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CB67BAC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FB36F52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sykologi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1C274AF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C031385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D10CD20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brytyjska i amerykańs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89A2F8D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językoznawstw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E1EEF6A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3D3A261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teorii przekładu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9093A3B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angiels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20BBEDA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niemieckiej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7A58DBC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Niemiec, Austrii i Szwajcari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53B254A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9124002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Tłumaczenia literacki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C2E4213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 z języka niemieckiego na język polski i z języka polskiego na język niemiecki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5A9B954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 z języka angielskiego na język polski i z języka polskiego na język angielski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B37B10C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28FD18E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2671745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7F46E02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72D288E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A79A3A9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7883639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F9532E0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9CD931D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amerykań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E91B446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językoznawstw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6BDBB1E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7C057FF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eorii przekładu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8FCB344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Literatura brytyj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1762B8A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Niemiec z elementami tłumaczeń literackich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D71464A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Austrii i Szwajcarii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DA27A25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D34C18C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specjalistyczne niemiecko-polskie i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BF1E51D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specjalistyczne angielsko-polskie i polsko-angielskie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9EF476C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B93FBC8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72F2A1C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5B3B5C" w:rsidRPr="00AA5470" w14:paraId="2C6F8C7E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AF8D32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CC8B2DE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WG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82EA94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W06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6E1A64" w14:textId="3314EBBD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D64EB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Ma zaawansowaną wiedzę szczegółową z zakresu językoznawstwa i literaturoznawstwa oraz w obszarze specjalności komunikacyjno-translatorycznej.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F73404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B932E14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85BB10D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0A3F5E5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D1D388B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sychologia języka z elementami akwizycji językow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50F0AFC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 z języka niemieckiego na język polski i z języka polskiego na język niemiecki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D251AF8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Wprowadzenie do tłumaczeń specjalistycznych z języka angielskiego na język polski i z języka polskiego na język angielski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388897E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teorii przekład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80F61BD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1258DFE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8C50658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99112DE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D8DBD22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19D817E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27D84D6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45DB2DA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9A31603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sychologia języka z elementami akwizycji językow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0904024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8F970C1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specjalistyczne niemiecko-polskie i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467877D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specjalistyczne angielsko-polskie i polsko-angielskie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2C58520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eorii przekład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E90F7BD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Tłumaczenia ogóln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A7CE2B5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411F374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FB55760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AE5B420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93BF696" w14:textId="77777777" w:rsidR="005B3B5C" w:rsidRPr="00AA5470" w:rsidRDefault="005B3B5C" w:rsidP="005B3B5C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1932132C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6D99D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DB46FD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WG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32E8D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W07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1C3FC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Ma zaawansowaną wiedzę szczegółową z zakresu historii literatury niemieckojęzycznej oraz anglojęzycznej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C67E1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9E0344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brytyjska i amerykańsk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942BEF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Niemiec, Austrii i Szwajcari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0A5FFD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B54FF0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angiels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6C959A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niemiec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5825EB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579ACD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7E96E3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135AB8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amerykańska z elementami tłumaczeń literackich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301ACA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Współczesna literatura Austrii i Szwajcarii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248C03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C0286A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brytyj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7F5510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Niemiec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46C3A7B9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16374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C52A24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WG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27C28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W08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5E74E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Ma zaawansowaną wiedzę szczegółową z zakresu wiedzy o współczesnych językach: niemieckim oraz angielskim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B6D2A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7BC0E4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47BDFA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F3FF63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3D6639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2B6909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0D68FE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25B8BF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D14E3D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5764F0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23EA76F9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0643A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U_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A5EBA5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WG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1F261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W09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05510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Ma zaawansowaną wiedzę o komunikacji językowej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02E32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5D1D01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D29230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E30A1A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AB53CE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5ED881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4899F1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EA9D21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3ED527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28142B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7F07A78D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E3034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40185F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WG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7C75F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W10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C5A76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na i rozumie metody analizy językoznawczej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B2B4E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DD340D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C6B24B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56B50B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103B7E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6B3AAE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sychologia języka z elementami akwizy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5B1504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E61187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język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DF39BC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5AC6E1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30792A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sykologi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49158D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70A4A4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0D18B7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1E1560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CAE7B6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CBFDF2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7DFB2E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sychologia języka z elementami akwizy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BDE3D1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7D9EBD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język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E39DE0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D08094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85925B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1C963AE1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B3CB8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393C4E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WG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F570A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W11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EF093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na i rozumie metody analizy i interpretacji literaturoznawczej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40467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5DBF66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Współczesna literatura brytyjska i amerykańs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288CFF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59E3A9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angiels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239F41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niemiec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45501C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Niemiec, Austrii i Szwajcari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C31DB5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FB8DE0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22B176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A2C8D8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A3E2AB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amerykań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DFA856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EDD8E9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brytyj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4B461E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Niemiec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71D422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Austrii i Szwajcarii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87F741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294B7C5A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5D820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051706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S_WK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50F10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K_W12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3CB2A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 xml:space="preserve">Zna i rozumie pojęcia i zasady z zakresu ochrony prawa 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autorskiego, własności intelektualnej, uwarunkowania prawne, ekonomiczne, a także ideę przedsiębiorczości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9E8F9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lastRenderedPageBreak/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BF7E62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046476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ki zawodow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32D37D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8C3362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400445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ki zawodow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141AC676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EE56F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58C475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WG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9A5C4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W13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D2F10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na elementy kultury, historii i realiów życia codziennego krajów, w których używany jest obcy język nowożytny nauczany w ramach lektoratu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7650D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20949F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torat języka obc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968339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D9123E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torat języka obc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3E8FB564" w14:textId="77777777" w:rsidTr="005B3B5C">
        <w:tc>
          <w:tcPr>
            <w:tcW w:w="1398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8D08D"/>
            <w:vAlign w:val="center"/>
            <w:hideMark/>
          </w:tcPr>
          <w:p w14:paraId="623C4E2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UMIEJĘTNOŚC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1A5499BC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2E9B2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U_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902777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ACE8D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U01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6D622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otrafi wyszukiwać, analizować, oceniać i selekcjonować informacje z wykorzystaniem źródeł mówionych i pisanych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5C9C5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8E755D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DD583A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 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327A5D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312B1D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F3CE1B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DACF3B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Lektorat języka obcego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F0D939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6E3A3A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60A266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 z języka angielskiego na język polski i z języka polskiego na język angielsk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E70AE2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 z języka niemieckiego na język polski i z języka polskiego na język niemieck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3D64C3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F35997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64E384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1D132B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19452A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234A4C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8A1DEF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4F2F1C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731856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1D6B54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4F532D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Gramatyka opisow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DAD52D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D4F634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9A1B4E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BA4D3D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D607AA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94D7F4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D18AC5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specjalistyczne niemiecko-polskie i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697A46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specjalistyczne angielsko-polski i polsko 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28BACE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374384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CA02EB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82D3FC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AF3B32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22C58B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torat języka obc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5D66F8" w:rsidRPr="00AA5470" w14:paraId="7F023626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9A83AF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4BAA7DD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S_U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7C6BA94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F08BD1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K_U02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30B8C7" w14:textId="7C3BD52C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D64EB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 xml:space="preserve">Posiada zaawansowane umiejętności badawcze obejmujące formułowanie i </w:t>
            </w:r>
            <w:r w:rsidRPr="00D64EB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analizę problemów badawczych, dobór metod i narzędzi badawczych, opracowanie i prezentację wyników, pozwalające na rozwiązanie problemów w zakresie językoznawstwa i literaturoznawstwa.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2D7AB0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lastRenderedPageBreak/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3C8AE53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4D44758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EC1E6B8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FBCDBF7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B4F5245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tylistyk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D13FC1C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sykologi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2BB65E2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brytyjska i amerykańs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A407347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angiels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5936561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językoznawstw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2A4F402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D31CC4B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teorii przekładu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A770B60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niemiec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3FC2934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Niemiec, Austrii i Szwajcari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BC5AD18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98E5F90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5F4FC17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Wprowadzenie do tłumaczeń specjalistycznych z języka angielskiego na język polski i z języka polskiego na język angielsk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277E3F5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 z języka niemieckiego na język polski i z języka polskiego na język niemieck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C711388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90726F6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26EB46A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C0C0287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3C9BB7A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D2A0745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065B4A3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8CFB180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2D93EA2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344C377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00B7463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27CD0BB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9607CCF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amerykań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5A0FA1A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Literatura brytyj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BA7764F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językoznawstw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2729DBF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21A9BB3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eorii przekładu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1D410C6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Niemiec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F94413D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Austrii i Szwajcarii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5979BAC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43BFF83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specjalistyczne niemiecko-polskie i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CC5F8E5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specjalistyczne angielsko-polski i polsko 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1EA146D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C1E6C05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622CE2A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04BECA3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8DFAB00" w14:textId="19A7A985" w:rsidR="00EF4052" w:rsidRPr="00AA5470" w:rsidRDefault="00EF4052" w:rsidP="00EF4052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EF4052">
              <w:rPr>
                <w:rFonts w:ascii="Times New Roman" w:eastAsia="Times New Roman" w:hAnsi="Times New Roman"/>
                <w:sz w:val="24"/>
                <w:szCs w:val="24"/>
                <w:highlight w:val="yellow"/>
                <w:lang w:eastAsia="en-GB"/>
              </w:rPr>
              <w:t>Tłumaczenia ogóln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7AFECB4" w14:textId="77777777" w:rsidR="00EF4052" w:rsidRPr="00AA5470" w:rsidRDefault="00EF4052" w:rsidP="00EF4052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EF4052">
              <w:rPr>
                <w:rFonts w:ascii="Times New Roman" w:eastAsia="Times New Roman" w:hAnsi="Times New Roman"/>
                <w:sz w:val="24"/>
                <w:szCs w:val="24"/>
                <w:highlight w:val="yellow"/>
                <w:lang w:eastAsia="en-GB"/>
              </w:rPr>
              <w:t>Tłumaczenia ogóln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BC1F8B7" w14:textId="231876BB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</w:p>
          <w:p w14:paraId="7B6F539A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8E733F4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8C0FEF7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5D66F8" w:rsidRPr="00AA5470" w14:paraId="110234BC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E449A4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AE9D98A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84B6F7A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1008E2F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5B8C5E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U03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24F68B" w14:textId="40BF3212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D64EB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Umie samodzielnie zdobywać wiedzę oraz rozwijać umiejętności badawcze z zakresu językoznawstwa oraz literaturoznawstwa, kierując się wskazówkami opiekuna naukowego.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133133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853515D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F651C79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50236EF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5D66F8" w:rsidRPr="00AA5470" w14:paraId="0525E189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ADD5D5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U_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3F1156F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D020FC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U04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8E3F55" w14:textId="230AC2C0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D64EB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otrafi rozpoznawać problemy teoretyczne z zakresu studiowanych dyscyplin, tj. językoznawstwa i literaturoznawstwa, oraz korzystać z dorobku innych dyscyplin naukowych, takich jak socjologia i psychologia, w obszarze tzw. interdyscyplinarności.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208D47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4D897C4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442EBCF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język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65D211E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DCC493A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sychologia języka z elementami akwizy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121FAED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FA45387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E253E95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5DE9A1F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7CB4F63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DB13E50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3B0697D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tyl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1CBC5F0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sykologi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17566BF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t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FF39011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niemiec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DEABE7B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Niemiec, Austrii i Szwajcari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19A5A82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angiels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98F27BB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brytyjska i amerykańsk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3F43077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teorii przekład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9F3FEB3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07EFF15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30C8B3E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3468F5B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4F67AFD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język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ED90917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73E6E48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sychologia języka z elementami akwizy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119791B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947B615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F212316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54BF808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E771A1C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A31576C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1F3AD5E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C4EAE89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Niemiec z elementami tl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18AB13C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Niemiec, Austrii i Szwajcarii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0BE2130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brytyj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90C18D5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amerykańska z elementami tłumaczeń literackich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021A0E2" w14:textId="77777777" w:rsidR="005D66F8" w:rsidRPr="00AA5470" w:rsidRDefault="005D66F8" w:rsidP="005D66F8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eorii przekład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6F1B64FD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49F9A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5FBF81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69D54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U05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2740A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otrafi poprawnie posługiwać się pojęciami z zakresu językoznawstwa i literaturoznawstwa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E94F3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290E27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niemiec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B4E031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angiels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AD98B3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Współczesna literatura brytyjska i amerykańs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6BE41D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Niemiec, Austrii i Szwajcari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BF11AB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B99D19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70B61A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AAE39F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język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8F324C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2D5E06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20E6C3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E59640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6600EC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E24C4A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39865D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tyl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8881E5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sykologi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90171C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777E97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sychologia języka z elementami akwizy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E4551B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45C327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00800E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Niemiec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E176E5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brytyj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3EFEF7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amerykań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6C1AFF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Austrii i Szwajcarii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F88A8D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8C2219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język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A8F5D6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8FEC6B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11AC20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A91AAE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1565A8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8DAC0A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B1CE26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E26E07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47DF48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sychologia języka z elementam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A049D1" w:rsidRPr="00AA5470" w14:paraId="16E96992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FE3EB7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CB8AF40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27E9A3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U06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3B05AE" w14:textId="499CBEA9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D64EB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otrafi rozpoznawać i analizować różne typowe formy wypowiedzi pisemnej i ustnej w studiowanych językach, tj. w języku angielskim i niemieckim.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55BA9B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4E49058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F82571D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654B088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A04FF56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CC46D58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6A3A069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 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E4DB502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torat języka obc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625F7E6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9A41B27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7B296E4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tyl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95355A2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D091985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124CBD9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BAD1714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A5B2C89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6C86E8A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2459E1F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3CFB3A6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22BBD7A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35AB795" w14:textId="7ABE1C4C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A418BD2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F9DD612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52A6821" w14:textId="77777777" w:rsidR="00A049D1" w:rsidRPr="00AA5470" w:rsidRDefault="00A049D1" w:rsidP="00A049D1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torat języka obc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1D90BF94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383C6A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167D7F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7D60C6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9A5CEA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U07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F6190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Umie interpretować utwory literackie za pomocą typowych metod interpretacji, uwzględniając formalne ukształtowanie wypowiedzi i ich miejsce w procesie historyczno-kulturowym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2B60F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F3480E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niemiec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C422A8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Niemiec, Austrii i Szwajcari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167877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brytyjska i amerykańs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BC4C00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angiels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6090BD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41911C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Tłumaczenia literacki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0CCAA4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6AC761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13A976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Niemiec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FCF6F3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Austrii i Szwajcarii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3E9485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amerykań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788615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brytyj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60BCBA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64A219FF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12588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BDBCD2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59FFE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U08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BBE7C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osiada umiejętność merytorycznego uzasadnienia swoich tez interpretacyjnych z wykorzystaniem poglądów innych autorów oraz formułowania wniosków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B6F46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DCA5DE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781E60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D6346D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1FB8D930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CC2EC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U_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92AFAF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0EA561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K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F6202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U09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3B4F0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Formułuje w mowie i piśmie tezy interpretacyjne oraz podstawowe problemy teoretyczne, wykorzystując właściwą terminologię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54A75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DA4E44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9D7A8E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angielsko-polskie, polsko 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176951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niemiecko-polskie, polsko- 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D421C3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Zarys historii literatury niemiec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C4094A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Niemiec, Austrii i Szwajcari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4930F5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brytyjska i amerykańs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8BFC26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angiels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F9124A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E373E9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868AAF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274124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9EE4FB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674E71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DD326E4" w14:textId="4984823D" w:rsidR="00BE1D05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</w:p>
          <w:p w14:paraId="7B8534C6" w14:textId="2D56709A" w:rsidR="003B465C" w:rsidRPr="00AA5470" w:rsidRDefault="003B465C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3B465C">
              <w:rPr>
                <w:rFonts w:ascii="Times New Roman" w:eastAsia="Times New Roman" w:hAnsi="Times New Roman"/>
                <w:sz w:val="24"/>
                <w:szCs w:val="24"/>
                <w:highlight w:val="yellow"/>
                <w:lang w:eastAsia="en-GB"/>
              </w:rPr>
              <w:t>Wstęp do literaturoznawstwa</w:t>
            </w:r>
          </w:p>
          <w:p w14:paraId="3887CD2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CD5055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33B983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04BC1F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55BD80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D0F3E1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CCF1CE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0959F1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specjalistyczne niemiecko-polskie i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704297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specjalistyczne angielsko-polski i polsko 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5B78F5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Niemiec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E03305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Austrii i Szwajcarii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B6309F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amerykań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182530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brytyj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4874A572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70DA8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17B7F6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D4360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U10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29F56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osiada umiejętność przygotowania typowych prac pisemnych w językach: niemieckim i angielskim o różnej formie, celu, objętości i stylu, z wykorzystaniem podstawowych ujęć teoretycznych oraz źródeł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B7324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80F9AF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9B7D34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C31792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1019AA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5967EB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988E77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4255D2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23378D6D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FBEA4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4581DF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820A4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U11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D0600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osiada umiejętność tłumaczenia tekstów pisemnych (zarówno ogólnych, jak i specjalistycznych) i wystąpień ustnych sformułowanych w językach: polskim, niemieckim i angielskim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01463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AEF52B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 z języka angielskiego na język polski i z języka polskiego na język angielsk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A45332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 z języka niemieckiego na język polski i z języka polskiego na język niemieck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BC88F5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82F3E6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77A4BA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9B491F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F50A43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3B7E87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15E9A1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54B25C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EF5E61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A88E3A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093217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specjalistyczne niemiecko-polskie i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776AB5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Tłumaczenia specjalistyczne angielsko-polski i polsko 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E98FB4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DECDF1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5AFA864F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39476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1762B5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D6907F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K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163C47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B750C0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U12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5C547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osiada umiejętność przygotowania wystąpień ustnych w językach: niemieckim i angielskim, z wykorzystaniem podstawowych ujęć teoretycznych oraz źródeł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21624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CC3F9B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550872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D5CAAB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70D40D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27E1BB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43406949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FF797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U_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EE2976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W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5D627F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K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3C85D1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U13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A808D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otrafi krytycznie oceniać kompozycję oraz poprawność językową i poprawiać błędy w cudzych wypowiedziach pisemnych i ustnych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67A62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05EDB2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20B042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BA9EAB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09E0C9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A56619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torat języka obc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EEB8C9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 z języka angielskiego na język polski i z języka polskiego na język angielsk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D7C69E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Wprowadzenie do tłumaczeń specjalistycznych z języka niemieckiego na język polski i z języka polskiego na język niemieck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8F8550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9E1F22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C12FC5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F673DF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6C20F8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DDA176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2C11CE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57E398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671128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AE0D13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DC7BED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specjalistyczne niemiecko-polskie i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2F21CF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specjalistyczne angielsko-polski i polsko 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D4F2E0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1A51EF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6A145D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40122B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A9DCFF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torat języka obc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2B9990C6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13E99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BF5180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UK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A88E8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U14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70A8C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osiada znajomość języków: angielskiego zgodnie z wymaganiami określonymi dla poziomu C1, niemieckiego zgodnie z wymogami dla poziomu B2+ oraz znajomość trzeciego nowożytnego języka obcego na poziomie B2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07F57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E60DD4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torat języka obc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514D1B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ABD4D7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B50AF3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15F59B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2011E3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ki zawodow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FF0027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59A44D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torat języka obc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A50219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F25286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F8C822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C6A514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5BE2B8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ki zawodow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500108FE" w14:textId="77777777" w:rsidTr="005B3B5C">
        <w:tc>
          <w:tcPr>
            <w:tcW w:w="1398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vAlign w:val="center"/>
            <w:hideMark/>
          </w:tcPr>
          <w:p w14:paraId="3D53B98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lastRenderedPageBreak/>
              <w:t>KOMPETENCJE SPOŁECZN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6AB1BD2A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C2E4C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U_K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9CF340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K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0AED6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K01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4300A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Jest gotów do myślenia i działania w sposób przedsiębiorczy oraz do odpowiedzialnego pełnienia ról zawodowych, w tym przestrzegania zasad etyki zawodowej i wymagania tego od inn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.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7CFE4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632D98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7D1038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8818EA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ki zawodow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D49E45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6C9073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926924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7C5E08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D4403E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5573CE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EC7CD9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niemiec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227273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Niemiec, Austrii i Szwajcari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3196C5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brytyjska i amerykańs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15EE26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angiels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02099A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DB38EC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raktyczna gramatyk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C78825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62C2F1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817AB7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F1A0F2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5C549D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ki zawodow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CAE161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D91720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FD046F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43E619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831E59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D41E3F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3D35C3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E85699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F30CE3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Niemiec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E64510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Współczesna literatura Austrii i Szwajcarii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98537B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amerykań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6B7F7F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brytyj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323F85" w:rsidRPr="00AA5470" w14:paraId="0C124A8A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B2D1B2" w14:textId="77777777" w:rsidR="00323F85" w:rsidRPr="00AA5470" w:rsidRDefault="00323F85" w:rsidP="00323F85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K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A23608C" w14:textId="77777777" w:rsidR="00323F85" w:rsidRPr="00AA5470" w:rsidRDefault="00323F85" w:rsidP="00323F85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K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A3BAE41" w14:textId="77777777" w:rsidR="00323F85" w:rsidRPr="00AA5470" w:rsidRDefault="00323F85" w:rsidP="00323F85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K02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98D3D2" w14:textId="2E6EE6E3" w:rsidR="00323F85" w:rsidRPr="00AA5470" w:rsidRDefault="00323F85" w:rsidP="00323F85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D64EB7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amodzielnie podejmuje i inicjuje działania badawcze w zakresie językoznawstwa oraz literaturoznawstwa.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0301D1" w14:textId="77777777" w:rsidR="00323F85" w:rsidRPr="00AA5470" w:rsidRDefault="00323F85" w:rsidP="00323F85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669A9BC" w14:textId="77777777" w:rsidR="00323F85" w:rsidRPr="00AA5470" w:rsidRDefault="00323F85" w:rsidP="00323F85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EA1600C" w14:textId="77777777" w:rsidR="00323F85" w:rsidRPr="00AA5470" w:rsidRDefault="00323F85" w:rsidP="00323F85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FEE8287" w14:textId="77777777" w:rsidR="00323F85" w:rsidRPr="00AA5470" w:rsidRDefault="00323F85" w:rsidP="00323F85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7A72DBDF" w14:textId="77777777" w:rsidTr="005B3B5C">
        <w:trPr>
          <w:trHeight w:val="1395"/>
        </w:trPr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C24D4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U_K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D1B58A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KK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D252A4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K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D2D7C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K03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ADCBA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Efektywnie organizuje swoją pracę i krytycznie ocenia stopień jej zaawansowania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6AD35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F3B366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DA3004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14EB57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394012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FFDF39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C77A6D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547CFD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niemiec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EFDF14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Niemiec, Austrii i Szwajcari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F1E203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Współczesna literatura brytyjska i amerykańs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1C6954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angiels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A59A09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B723B2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854753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B220A1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3EABE6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F97FE9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50EBA0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torat języka obc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10369D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B00725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B302D0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23C5E2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0F5CF1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117ABE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429CBD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27E405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Seminarium licencja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078054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76F584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gramatyk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59B3DD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FA03FF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1C2BEE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torat języka obc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72335A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Niemiec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CCD4FD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Austrii i Szwajcarii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B7D73C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amerykań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6CE7BD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brytyj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AA5470" w14:paraId="2E34C6C2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369ED4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K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1BF982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KR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3DCDB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K04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09B76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Ma świadomość dylematów związanych z wykonywaniem zawodu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CCCC2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2C175D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teorii przekład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2D2D2B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CEA518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44697E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33EA6C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58FFD2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Wprowadzenie do tłumaczeń specjalistycznych z języka niemieckiego na język polski i z języka polskiego na język niemiecki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FF070A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 z języka angielskiego na język polski i z języka polskiego na język angielski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61DB3B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C837A0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sychologia języka z elementami akwizy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AED012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152589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F1D527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2F1DFF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eorii przekład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42927A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prowadzenie do tłumaczeń specjalistyczn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9E2D1E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D9ACF5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ogóln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7117A0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483193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niemiecko-polskie i polsko-niemieckie (teksty użytkowe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46B0F1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artykuły pras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A2E194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angielsko-polskie i polsko-angielskie (teksty użytkowe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58D912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Tłumaczenia specjalistyczne angielsko-polskie i polsko-angielskie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306CB3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specjalistyczne niemiecko-polskie i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6AE66A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BA4E99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sychologia języka z elementami akwizy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0A10B6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D407E2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  <w:tr w:rsidR="00BE1D05" w:rsidRPr="00BE1D05" w14:paraId="6DE6C8C4" w14:textId="77777777" w:rsidTr="005B3B5C">
        <w:tc>
          <w:tcPr>
            <w:tcW w:w="19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B9CEA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P6U_K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838BB4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KK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3753C8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6S_K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2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9FE78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K_K05 </w:t>
            </w:r>
          </w:p>
        </w:tc>
        <w:tc>
          <w:tcPr>
            <w:tcW w:w="32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82E44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Rozumie potrzebę uczestniczenia w życiu kulturalnym i kulturowym oraz zachęcania innych do kontaktów z językami obcymi oraz kulturą, jak również myśli i działa w sposób przedsiębiorczy, dba o dorobek i tradycję zawodu.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7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7BC89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7CB120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torat języka obcego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480B50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8AE60E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4C86C1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7E67C1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niemiec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0033C69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Niemiec, Austrii i Szwajcari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D55695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brytyjska i amerykańs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0B6FF15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Zarys historii literatury angielskiej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7648DA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79A8B3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Wstęp do językoznawstw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EDBB77D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sychologia języka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E1B0F93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F315A1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359D61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877BB06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44EC0A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Styl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C40A63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sykologi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7369CD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52C0247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46048A4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niemiecko-polskie, polsko-niemiec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CCF962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Tłumaczenia literackie angielsko-polskie, polsko-angielskie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2C0BA4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eastAsia="en-GB"/>
              </w:rPr>
              <w:t>Studia niestacjonarne: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6B5FFCB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ektorat języka obcego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F22E0B8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niemieckiego (kurs zintegrowany)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813C1B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ktyczna nauka języka angielskiego (kurs zintegrowany)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8FC7A2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lastRenderedPageBreak/>
              <w:t>Socjologia języka i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18E6113E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Niemiec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D30356A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półczesna literatura Austrii i Szwajcarii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4D7DFEB2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amerykań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5A0CEA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Literatura brytyjska z elementami tłumaczeń literacki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5259EC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literaturoznawstwa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F495A0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Wstęp do językoznawstwa 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3C10F7D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sychologia języka komunikacji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201FAC1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niemiec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0FDA8A9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kontrastywna angielsko-polska z elementami analiz tekstowych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2E3C40A0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angiels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5887FCCF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Gramatyka opisowa języka niemieckiego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73FA845C" w14:textId="77777777" w:rsidR="00BE1D05" w:rsidRPr="00AA5470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Analiza dyskursu</w:t>
            </w:r>
            <w:r w:rsidRPr="00AA5470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  <w:p w14:paraId="6CB4C497" w14:textId="77777777" w:rsidR="00BE1D05" w:rsidRPr="00BE1D05" w:rsidRDefault="00BE1D05" w:rsidP="00AA5470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</w:pPr>
            <w:r w:rsidRPr="00AA5470">
              <w:rPr>
                <w:rFonts w:ascii="Times New Roman" w:eastAsia="Times New Roman" w:hAnsi="Times New Roman"/>
                <w:sz w:val="24"/>
                <w:szCs w:val="24"/>
                <w:lang w:eastAsia="en-GB"/>
              </w:rPr>
              <w:t>Pragmalingwistyka</w:t>
            </w:r>
            <w:r w:rsidRPr="00BE1D05">
              <w:rPr>
                <w:rFonts w:ascii="Times New Roman" w:eastAsia="Times New Roman" w:hAnsi="Times New Roman"/>
                <w:sz w:val="24"/>
                <w:szCs w:val="24"/>
                <w:lang w:val="en-GB" w:eastAsia="en-GB"/>
              </w:rPr>
              <w:t> </w:t>
            </w:r>
          </w:p>
        </w:tc>
      </w:tr>
    </w:tbl>
    <w:p w14:paraId="49B10768" w14:textId="77777777" w:rsidR="00BE1D05" w:rsidRPr="00BE1D05" w:rsidRDefault="00BE1D05" w:rsidP="00AA5470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BE1D05">
        <w:rPr>
          <w:rFonts w:ascii="Times New Roman" w:eastAsia="Times New Roman" w:hAnsi="Times New Roman"/>
          <w:sz w:val="24"/>
          <w:szCs w:val="24"/>
          <w:lang w:val="en-GB" w:eastAsia="en-GB"/>
        </w:rPr>
        <w:lastRenderedPageBreak/>
        <w:t> </w:t>
      </w:r>
    </w:p>
    <w:p w14:paraId="2775F288" w14:textId="77777777" w:rsidR="00BE1D05" w:rsidRPr="00BE1D05" w:rsidRDefault="00BE1D05" w:rsidP="00AA5470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/>
          <w:sz w:val="24"/>
          <w:szCs w:val="24"/>
          <w:lang w:val="en-GB" w:eastAsia="en-GB"/>
        </w:rPr>
      </w:pPr>
      <w:r w:rsidRPr="00BE1D05">
        <w:rPr>
          <w:rFonts w:ascii="Times New Roman" w:eastAsia="Times New Roman" w:hAnsi="Times New Roman"/>
          <w:sz w:val="24"/>
          <w:szCs w:val="24"/>
          <w:lang w:val="en-GB" w:eastAsia="en-GB"/>
        </w:rPr>
        <w:t> </w:t>
      </w:r>
    </w:p>
    <w:p w14:paraId="3997013A" w14:textId="77777777" w:rsidR="009D1A9E" w:rsidRPr="00BE1D05" w:rsidRDefault="009D1A9E" w:rsidP="00AA5470">
      <w:pPr>
        <w:spacing w:line="240" w:lineRule="auto"/>
      </w:pPr>
    </w:p>
    <w:sectPr w:rsidR="009D1A9E" w:rsidRPr="00BE1D05" w:rsidSect="004B7C7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BBC82" w14:textId="77777777" w:rsidR="005A5871" w:rsidRDefault="005A5871" w:rsidP="003E4B2A">
      <w:pPr>
        <w:spacing w:after="0" w:line="240" w:lineRule="auto"/>
      </w:pPr>
      <w:r>
        <w:separator/>
      </w:r>
    </w:p>
  </w:endnote>
  <w:endnote w:type="continuationSeparator" w:id="0">
    <w:p w14:paraId="370BBAAA" w14:textId="77777777" w:rsidR="005A5871" w:rsidRDefault="005A5871" w:rsidP="003E4B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89E73" w14:textId="77777777" w:rsidR="005A5871" w:rsidRDefault="005A5871" w:rsidP="003E4B2A">
      <w:pPr>
        <w:spacing w:after="0" w:line="240" w:lineRule="auto"/>
      </w:pPr>
      <w:r>
        <w:separator/>
      </w:r>
    </w:p>
  </w:footnote>
  <w:footnote w:type="continuationSeparator" w:id="0">
    <w:p w14:paraId="5F6F928A" w14:textId="77777777" w:rsidR="005A5871" w:rsidRDefault="005A5871" w:rsidP="003E4B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65978"/>
    <w:multiLevelType w:val="hybridMultilevel"/>
    <w:tmpl w:val="2D6014E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822087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wNjUxMzU2trAwNTdU0lEKTi0uzszPAykwtKgFADM55yotAAAA"/>
  </w:docVars>
  <w:rsids>
    <w:rsidRoot w:val="00A86EF6"/>
    <w:rsid w:val="000034CF"/>
    <w:rsid w:val="0000479E"/>
    <w:rsid w:val="00036A88"/>
    <w:rsid w:val="0003713A"/>
    <w:rsid w:val="00057D55"/>
    <w:rsid w:val="00061314"/>
    <w:rsid w:val="0006316A"/>
    <w:rsid w:val="00064084"/>
    <w:rsid w:val="00066DAF"/>
    <w:rsid w:val="0008175F"/>
    <w:rsid w:val="0008265E"/>
    <w:rsid w:val="00086DD8"/>
    <w:rsid w:val="000A0F14"/>
    <w:rsid w:val="000A2DA4"/>
    <w:rsid w:val="000A6E8B"/>
    <w:rsid w:val="000B3CAA"/>
    <w:rsid w:val="000C10B8"/>
    <w:rsid w:val="000E5DFA"/>
    <w:rsid w:val="001018D0"/>
    <w:rsid w:val="00102C54"/>
    <w:rsid w:val="00120829"/>
    <w:rsid w:val="00123E4E"/>
    <w:rsid w:val="001247DF"/>
    <w:rsid w:val="00137AB1"/>
    <w:rsid w:val="0015156E"/>
    <w:rsid w:val="00155B5F"/>
    <w:rsid w:val="001561B2"/>
    <w:rsid w:val="001609C9"/>
    <w:rsid w:val="0016117D"/>
    <w:rsid w:val="00166E6D"/>
    <w:rsid w:val="001803B1"/>
    <w:rsid w:val="00182AA2"/>
    <w:rsid w:val="00183AA4"/>
    <w:rsid w:val="00183E3B"/>
    <w:rsid w:val="001945D3"/>
    <w:rsid w:val="00194BDE"/>
    <w:rsid w:val="001A124D"/>
    <w:rsid w:val="001A16BF"/>
    <w:rsid w:val="001A4751"/>
    <w:rsid w:val="001C4D7B"/>
    <w:rsid w:val="001C6C7A"/>
    <w:rsid w:val="001D7D08"/>
    <w:rsid w:val="001E05C1"/>
    <w:rsid w:val="001E6C7D"/>
    <w:rsid w:val="001F07B4"/>
    <w:rsid w:val="001F0939"/>
    <w:rsid w:val="001F13E7"/>
    <w:rsid w:val="001F7A02"/>
    <w:rsid w:val="0020116E"/>
    <w:rsid w:val="00204C51"/>
    <w:rsid w:val="00205EBC"/>
    <w:rsid w:val="00206462"/>
    <w:rsid w:val="002173AD"/>
    <w:rsid w:val="00227BDE"/>
    <w:rsid w:val="002511D8"/>
    <w:rsid w:val="002625CE"/>
    <w:rsid w:val="002672C0"/>
    <w:rsid w:val="0027275E"/>
    <w:rsid w:val="00276300"/>
    <w:rsid w:val="00283E96"/>
    <w:rsid w:val="00293A99"/>
    <w:rsid w:val="002A78AB"/>
    <w:rsid w:val="002B6F50"/>
    <w:rsid w:val="002C75AC"/>
    <w:rsid w:val="002D7A36"/>
    <w:rsid w:val="00307CDA"/>
    <w:rsid w:val="00316257"/>
    <w:rsid w:val="0031682C"/>
    <w:rsid w:val="00323F85"/>
    <w:rsid w:val="00325105"/>
    <w:rsid w:val="003253DE"/>
    <w:rsid w:val="003313D4"/>
    <w:rsid w:val="003407DB"/>
    <w:rsid w:val="0037437A"/>
    <w:rsid w:val="00392C5E"/>
    <w:rsid w:val="003952D3"/>
    <w:rsid w:val="003A1A97"/>
    <w:rsid w:val="003B465C"/>
    <w:rsid w:val="003B69A4"/>
    <w:rsid w:val="003B69DA"/>
    <w:rsid w:val="003C2B38"/>
    <w:rsid w:val="003D13AD"/>
    <w:rsid w:val="003D1C96"/>
    <w:rsid w:val="003E389E"/>
    <w:rsid w:val="003E4B2A"/>
    <w:rsid w:val="00406908"/>
    <w:rsid w:val="0040709F"/>
    <w:rsid w:val="0041202C"/>
    <w:rsid w:val="0042758C"/>
    <w:rsid w:val="00442D0A"/>
    <w:rsid w:val="004623A4"/>
    <w:rsid w:val="00462532"/>
    <w:rsid w:val="00464A0D"/>
    <w:rsid w:val="004653A0"/>
    <w:rsid w:val="00465F17"/>
    <w:rsid w:val="004675D4"/>
    <w:rsid w:val="00467882"/>
    <w:rsid w:val="00482A30"/>
    <w:rsid w:val="004931CB"/>
    <w:rsid w:val="00495AF4"/>
    <w:rsid w:val="00495ECC"/>
    <w:rsid w:val="00497521"/>
    <w:rsid w:val="004A2DDD"/>
    <w:rsid w:val="004B7911"/>
    <w:rsid w:val="004B7C7E"/>
    <w:rsid w:val="004C182B"/>
    <w:rsid w:val="004C6E8A"/>
    <w:rsid w:val="004D1D51"/>
    <w:rsid w:val="004E492C"/>
    <w:rsid w:val="005017B0"/>
    <w:rsid w:val="00502DF4"/>
    <w:rsid w:val="00502F05"/>
    <w:rsid w:val="00504369"/>
    <w:rsid w:val="00514FDD"/>
    <w:rsid w:val="005324AC"/>
    <w:rsid w:val="0054256A"/>
    <w:rsid w:val="00545EF4"/>
    <w:rsid w:val="0056074F"/>
    <w:rsid w:val="00563136"/>
    <w:rsid w:val="005638AD"/>
    <w:rsid w:val="0056398D"/>
    <w:rsid w:val="00570218"/>
    <w:rsid w:val="00573F63"/>
    <w:rsid w:val="005747A9"/>
    <w:rsid w:val="00582AD8"/>
    <w:rsid w:val="0058698C"/>
    <w:rsid w:val="00587259"/>
    <w:rsid w:val="00593C30"/>
    <w:rsid w:val="005A5871"/>
    <w:rsid w:val="005B3B5C"/>
    <w:rsid w:val="005C4479"/>
    <w:rsid w:val="005D66F8"/>
    <w:rsid w:val="00605ECE"/>
    <w:rsid w:val="00622CFB"/>
    <w:rsid w:val="0063207F"/>
    <w:rsid w:val="00636E83"/>
    <w:rsid w:val="00644F2A"/>
    <w:rsid w:val="00653E74"/>
    <w:rsid w:val="00654E94"/>
    <w:rsid w:val="0067494C"/>
    <w:rsid w:val="00675D33"/>
    <w:rsid w:val="00685417"/>
    <w:rsid w:val="00696CC0"/>
    <w:rsid w:val="006A3949"/>
    <w:rsid w:val="006B04D4"/>
    <w:rsid w:val="006C51FB"/>
    <w:rsid w:val="006C58D2"/>
    <w:rsid w:val="006C7357"/>
    <w:rsid w:val="006D2C91"/>
    <w:rsid w:val="006E01D2"/>
    <w:rsid w:val="007005A2"/>
    <w:rsid w:val="00701318"/>
    <w:rsid w:val="00705BDF"/>
    <w:rsid w:val="00722EFC"/>
    <w:rsid w:val="00737949"/>
    <w:rsid w:val="00741A7B"/>
    <w:rsid w:val="00743A98"/>
    <w:rsid w:val="00743B7B"/>
    <w:rsid w:val="00745621"/>
    <w:rsid w:val="007632D9"/>
    <w:rsid w:val="00764057"/>
    <w:rsid w:val="00770BDA"/>
    <w:rsid w:val="007765B0"/>
    <w:rsid w:val="00787739"/>
    <w:rsid w:val="00787CD1"/>
    <w:rsid w:val="007B04D9"/>
    <w:rsid w:val="007B0827"/>
    <w:rsid w:val="007E1CBA"/>
    <w:rsid w:val="0080295F"/>
    <w:rsid w:val="008029B4"/>
    <w:rsid w:val="00806C81"/>
    <w:rsid w:val="00813109"/>
    <w:rsid w:val="00816D11"/>
    <w:rsid w:val="00822479"/>
    <w:rsid w:val="00826E49"/>
    <w:rsid w:val="00833BEB"/>
    <w:rsid w:val="008357E8"/>
    <w:rsid w:val="00857394"/>
    <w:rsid w:val="0086478F"/>
    <w:rsid w:val="00864F7E"/>
    <w:rsid w:val="008771AF"/>
    <w:rsid w:val="0088625F"/>
    <w:rsid w:val="008A0DAB"/>
    <w:rsid w:val="008B4394"/>
    <w:rsid w:val="008C5F6E"/>
    <w:rsid w:val="008E3FD8"/>
    <w:rsid w:val="008F09A4"/>
    <w:rsid w:val="008F73EE"/>
    <w:rsid w:val="008F7E44"/>
    <w:rsid w:val="00903E8D"/>
    <w:rsid w:val="00915B20"/>
    <w:rsid w:val="0091740C"/>
    <w:rsid w:val="009318A3"/>
    <w:rsid w:val="0095685C"/>
    <w:rsid w:val="00977E16"/>
    <w:rsid w:val="009820A8"/>
    <w:rsid w:val="00982E83"/>
    <w:rsid w:val="00983465"/>
    <w:rsid w:val="00987E59"/>
    <w:rsid w:val="009C1842"/>
    <w:rsid w:val="009D0690"/>
    <w:rsid w:val="009D12DB"/>
    <w:rsid w:val="009D180D"/>
    <w:rsid w:val="009D1A9E"/>
    <w:rsid w:val="009D30AA"/>
    <w:rsid w:val="009E068C"/>
    <w:rsid w:val="009E2290"/>
    <w:rsid w:val="009E26A4"/>
    <w:rsid w:val="009E2FA4"/>
    <w:rsid w:val="00A0247C"/>
    <w:rsid w:val="00A049D1"/>
    <w:rsid w:val="00A1622B"/>
    <w:rsid w:val="00A23FB7"/>
    <w:rsid w:val="00A25B7A"/>
    <w:rsid w:val="00A34EAB"/>
    <w:rsid w:val="00A44A84"/>
    <w:rsid w:val="00A44B69"/>
    <w:rsid w:val="00A62FA3"/>
    <w:rsid w:val="00A711D0"/>
    <w:rsid w:val="00A72528"/>
    <w:rsid w:val="00A86A11"/>
    <w:rsid w:val="00A86EF6"/>
    <w:rsid w:val="00A945A6"/>
    <w:rsid w:val="00A976A5"/>
    <w:rsid w:val="00A976BE"/>
    <w:rsid w:val="00AA2169"/>
    <w:rsid w:val="00AA5470"/>
    <w:rsid w:val="00AA6CA0"/>
    <w:rsid w:val="00AA7A31"/>
    <w:rsid w:val="00AD2956"/>
    <w:rsid w:val="00AF176F"/>
    <w:rsid w:val="00AF7511"/>
    <w:rsid w:val="00B1120C"/>
    <w:rsid w:val="00B171C4"/>
    <w:rsid w:val="00B21A3E"/>
    <w:rsid w:val="00B2507C"/>
    <w:rsid w:val="00B3239D"/>
    <w:rsid w:val="00B43669"/>
    <w:rsid w:val="00B52E5B"/>
    <w:rsid w:val="00B54942"/>
    <w:rsid w:val="00B56A62"/>
    <w:rsid w:val="00B756E7"/>
    <w:rsid w:val="00B827FB"/>
    <w:rsid w:val="00B95F57"/>
    <w:rsid w:val="00B97587"/>
    <w:rsid w:val="00BA49B7"/>
    <w:rsid w:val="00BA6983"/>
    <w:rsid w:val="00BC12D8"/>
    <w:rsid w:val="00BD0832"/>
    <w:rsid w:val="00BE1D05"/>
    <w:rsid w:val="00BE27EF"/>
    <w:rsid w:val="00BE469E"/>
    <w:rsid w:val="00BE52BE"/>
    <w:rsid w:val="00BF5EE8"/>
    <w:rsid w:val="00BF7A21"/>
    <w:rsid w:val="00C07570"/>
    <w:rsid w:val="00C1481B"/>
    <w:rsid w:val="00C32412"/>
    <w:rsid w:val="00C32562"/>
    <w:rsid w:val="00C366A6"/>
    <w:rsid w:val="00C42140"/>
    <w:rsid w:val="00C4251F"/>
    <w:rsid w:val="00C4308C"/>
    <w:rsid w:val="00C724E8"/>
    <w:rsid w:val="00C73064"/>
    <w:rsid w:val="00C91639"/>
    <w:rsid w:val="00CA6C16"/>
    <w:rsid w:val="00CB0338"/>
    <w:rsid w:val="00CB17AD"/>
    <w:rsid w:val="00CC6083"/>
    <w:rsid w:val="00CE0FD3"/>
    <w:rsid w:val="00CE2A25"/>
    <w:rsid w:val="00CF5300"/>
    <w:rsid w:val="00CF5C8A"/>
    <w:rsid w:val="00D057EA"/>
    <w:rsid w:val="00D059B7"/>
    <w:rsid w:val="00D5281C"/>
    <w:rsid w:val="00D566EF"/>
    <w:rsid w:val="00D77AED"/>
    <w:rsid w:val="00D87DCD"/>
    <w:rsid w:val="00D94E45"/>
    <w:rsid w:val="00DA0FAC"/>
    <w:rsid w:val="00DC0457"/>
    <w:rsid w:val="00DC2B12"/>
    <w:rsid w:val="00DC2CEC"/>
    <w:rsid w:val="00DD46A0"/>
    <w:rsid w:val="00DF2AA8"/>
    <w:rsid w:val="00E02C3F"/>
    <w:rsid w:val="00E11977"/>
    <w:rsid w:val="00E41A1A"/>
    <w:rsid w:val="00E52C32"/>
    <w:rsid w:val="00E55859"/>
    <w:rsid w:val="00E669BC"/>
    <w:rsid w:val="00E76337"/>
    <w:rsid w:val="00E83000"/>
    <w:rsid w:val="00E84B27"/>
    <w:rsid w:val="00E979EE"/>
    <w:rsid w:val="00EA2E67"/>
    <w:rsid w:val="00EB0506"/>
    <w:rsid w:val="00EB4E14"/>
    <w:rsid w:val="00EC283E"/>
    <w:rsid w:val="00EF4052"/>
    <w:rsid w:val="00EF52DC"/>
    <w:rsid w:val="00F0545A"/>
    <w:rsid w:val="00F102F3"/>
    <w:rsid w:val="00F2272E"/>
    <w:rsid w:val="00F25C71"/>
    <w:rsid w:val="00F31A53"/>
    <w:rsid w:val="00F334C4"/>
    <w:rsid w:val="00F51089"/>
    <w:rsid w:val="00F55183"/>
    <w:rsid w:val="00F65631"/>
    <w:rsid w:val="00F67850"/>
    <w:rsid w:val="00F721C7"/>
    <w:rsid w:val="00F82077"/>
    <w:rsid w:val="00F85FEA"/>
    <w:rsid w:val="00F86F3B"/>
    <w:rsid w:val="00F90A3B"/>
    <w:rsid w:val="00F9560D"/>
    <w:rsid w:val="00F961D5"/>
    <w:rsid w:val="00FA21FC"/>
    <w:rsid w:val="00FB080F"/>
    <w:rsid w:val="00FB3438"/>
    <w:rsid w:val="00FC058A"/>
    <w:rsid w:val="00FD41D4"/>
    <w:rsid w:val="00FE063A"/>
    <w:rsid w:val="1576AFCD"/>
    <w:rsid w:val="1AD522DD"/>
    <w:rsid w:val="2024659F"/>
    <w:rsid w:val="2AB136F5"/>
    <w:rsid w:val="3382FD2E"/>
    <w:rsid w:val="425D7DF5"/>
    <w:rsid w:val="432507BA"/>
    <w:rsid w:val="70E60386"/>
    <w:rsid w:val="74C0E29A"/>
    <w:rsid w:val="7EDE6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52B2F"/>
  <w15:docId w15:val="{7F490835-1D83-4216-9566-767ABAA71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7C7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7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9D1A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0D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0DAB"/>
    <w:rPr>
      <w:rFonts w:ascii="Segoe UI" w:eastAsia="Calibr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semiHidden/>
    <w:rsid w:val="00563136"/>
    <w:pPr>
      <w:suppressAutoHyphens/>
      <w:snapToGrid w:val="0"/>
      <w:spacing w:after="0" w:line="240" w:lineRule="auto"/>
    </w:pPr>
    <w:rPr>
      <w:rFonts w:eastAsia="Times New Roman" w:cs="Calibri"/>
      <w:sz w:val="20"/>
      <w:lang w:eastAsia="ar-SA"/>
    </w:rPr>
  </w:style>
  <w:style w:type="character" w:customStyle="1" w:styleId="BodyText2Char">
    <w:name w:val="Body Text 2 Char"/>
    <w:basedOn w:val="DefaultParagraphFont"/>
    <w:link w:val="BodyText2"/>
    <w:semiHidden/>
    <w:rsid w:val="00563136"/>
    <w:rPr>
      <w:rFonts w:ascii="Calibri" w:eastAsia="Times New Roman" w:hAnsi="Calibri" w:cs="Calibri"/>
      <w:sz w:val="20"/>
      <w:lang w:eastAsia="ar-SA"/>
    </w:rPr>
  </w:style>
  <w:style w:type="paragraph" w:styleId="BodyText3">
    <w:name w:val="Body Text 3"/>
    <w:basedOn w:val="Normal"/>
    <w:link w:val="BodyText3Char"/>
    <w:semiHidden/>
    <w:rsid w:val="00563136"/>
    <w:pPr>
      <w:suppressAutoHyphens/>
      <w:snapToGrid w:val="0"/>
      <w:spacing w:after="0" w:line="240" w:lineRule="auto"/>
      <w:jc w:val="both"/>
    </w:pPr>
    <w:rPr>
      <w:rFonts w:eastAsia="Times New Roman" w:cs="Calibri"/>
      <w:sz w:val="20"/>
      <w:szCs w:val="20"/>
      <w:lang w:eastAsia="ar-SA"/>
    </w:rPr>
  </w:style>
  <w:style w:type="character" w:customStyle="1" w:styleId="BodyText3Char">
    <w:name w:val="Body Text 3 Char"/>
    <w:basedOn w:val="DefaultParagraphFont"/>
    <w:link w:val="BodyText3"/>
    <w:semiHidden/>
    <w:rsid w:val="00563136"/>
    <w:rPr>
      <w:rFonts w:ascii="Calibri" w:eastAsia="Times New Roman" w:hAnsi="Calibri" w:cs="Calibri"/>
      <w:sz w:val="20"/>
      <w:szCs w:val="20"/>
      <w:lang w:eastAsia="ar-SA"/>
    </w:rPr>
  </w:style>
  <w:style w:type="paragraph" w:customStyle="1" w:styleId="ilustrpk">
    <w:name w:val="ilustr_pk"/>
    <w:basedOn w:val="Normal"/>
    <w:rsid w:val="009E26A4"/>
    <w:pPr>
      <w:spacing w:after="200" w:line="240" w:lineRule="auto"/>
    </w:pPr>
    <w:rPr>
      <w:rFonts w:eastAsia="Times New Roman"/>
      <w:sz w:val="20"/>
      <w:szCs w:val="20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398D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6398D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82A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2A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2AA2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2A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2AA2"/>
    <w:rPr>
      <w:rFonts w:ascii="Calibri" w:eastAsia="Calibri" w:hAnsi="Calibri" w:cs="Times New Roman"/>
      <w:b/>
      <w:bCs/>
      <w:sz w:val="20"/>
      <w:szCs w:val="20"/>
    </w:rPr>
  </w:style>
  <w:style w:type="paragraph" w:customStyle="1" w:styleId="paragraph">
    <w:name w:val="paragraph"/>
    <w:basedOn w:val="Normal"/>
    <w:rsid w:val="0058698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58698C"/>
  </w:style>
  <w:style w:type="character" w:customStyle="1" w:styleId="eop">
    <w:name w:val="eop"/>
    <w:basedOn w:val="DefaultParagraphFont"/>
    <w:rsid w:val="0058698C"/>
  </w:style>
  <w:style w:type="paragraph" w:customStyle="1" w:styleId="msonormal0">
    <w:name w:val="msonormal"/>
    <w:basedOn w:val="Normal"/>
    <w:rsid w:val="00BE1D0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textrun">
    <w:name w:val="textrun"/>
    <w:basedOn w:val="DefaultParagraphFont"/>
    <w:rsid w:val="00BE1D05"/>
  </w:style>
  <w:style w:type="character" w:customStyle="1" w:styleId="linebreakblob">
    <w:name w:val="linebreakblob"/>
    <w:basedOn w:val="DefaultParagraphFont"/>
    <w:rsid w:val="00BE1D05"/>
  </w:style>
  <w:style w:type="character" w:customStyle="1" w:styleId="scxw199495028">
    <w:name w:val="scxw199495028"/>
    <w:basedOn w:val="DefaultParagraphFont"/>
    <w:rsid w:val="00BE1D05"/>
  </w:style>
  <w:style w:type="paragraph" w:styleId="Header">
    <w:name w:val="header"/>
    <w:basedOn w:val="Normal"/>
    <w:link w:val="HeaderChar"/>
    <w:uiPriority w:val="99"/>
    <w:unhideWhenUsed/>
    <w:rsid w:val="003E4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4B2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E4B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4B2A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93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37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7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24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2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23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12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93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347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3599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6494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8492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4145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6367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595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022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4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273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311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0465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013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8591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035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8556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411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1955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8679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779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9924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3323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9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1213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652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543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6300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8710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3590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6781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9704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2310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4349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4553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3359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401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5556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6691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6822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078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7375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66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7710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456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7182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8120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8303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1560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123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9594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868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9946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5621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6412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7397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2599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6996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2409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7332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441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653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6148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3163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8232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1167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1107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8907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5224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5329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461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6009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3402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656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37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9570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59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773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8895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2172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3335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9988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6488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276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1917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917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4245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959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1450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995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6796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6012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6986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151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6490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4742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1401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3179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015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3508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912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6513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232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1889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9821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287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244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6769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1783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8859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9242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8058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4655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1401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3523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8717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0081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4368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0210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3611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0260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1643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717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1386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1734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5852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2370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8646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7296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3975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2063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440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3633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2333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2525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394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2180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686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5007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3576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7999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6608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6868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1681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3737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3951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028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807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6071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282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286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589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211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647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266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1032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8186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7836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7174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372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0543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0268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569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2847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9959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916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2717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322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1010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3957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9703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8835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0814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8621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4848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43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6861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2754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0082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3837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3006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3503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8604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7784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106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906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6788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7288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5526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2305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3112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8929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1242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5960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30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531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7337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6139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7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8383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32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8917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7118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9222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0423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2077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4669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5192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6425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8269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3545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6781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6647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6442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3241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5738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8170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1831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3993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877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771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948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0419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0628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409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4439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6660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9145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1070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3879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6981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5132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318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3414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4299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47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509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46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8314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5709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293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4405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8151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9770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9125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0475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861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0612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9420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6273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3629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2059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0915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7789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6878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743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095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2777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457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981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8846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3889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6230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6109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6397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0972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2455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7283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6190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138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16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0205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787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858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0343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070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6102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854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5665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1019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6604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6102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900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2154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490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8202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2144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265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160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9786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1343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850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636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750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355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372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1066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763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867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4560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2758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8497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6247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56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5309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7943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7413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3201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6529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689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4560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5357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881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3901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1835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0134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6189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8430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7934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109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487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3941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7509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460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89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1559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2306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399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7514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171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6805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0666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0023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9124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4953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5249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8065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7723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7467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305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2245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0835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5431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1594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0142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147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93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766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150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561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474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8255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2709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3317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6051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831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3620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206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7053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316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781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443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3091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692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350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1873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0146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2218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640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494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0277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760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263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8538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237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6246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515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0633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2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7894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6611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3607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1260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763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0766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6774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2767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6802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4545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2019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369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6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689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0153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4930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5081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4014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7574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2580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8148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9604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3167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2411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0594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3045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7163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2086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860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5083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6998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854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251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3037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3540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184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62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1210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9673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636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3152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0928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7577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2888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241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2565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3843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4845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3292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4060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7919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1324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1885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8248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088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2341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1640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8306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4553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8244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4236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8875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198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291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7375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9828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8783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5305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5961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1588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615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1977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454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5721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713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3985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4913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9653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4191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5092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5478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1500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0108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388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254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0906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7603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018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3219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445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8768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6058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504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83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6925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4941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7881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587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386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859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5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1399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328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6137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7863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7760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97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381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4521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8584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163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266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170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541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069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8432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496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3291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4145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8123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1604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2065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5137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328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6110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6150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609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9651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8617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9446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0375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4815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4199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2850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5149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1653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5982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868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8733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1124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6980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5322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273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5583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6382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9404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6633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5061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939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945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6865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032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92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070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706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8048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221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0818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689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8164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059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8330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2951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4803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2667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8534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8384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8342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7562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7814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8559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778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0811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9019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1343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8553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9979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0212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0035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897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6478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1404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6852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4852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6519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6829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4202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0156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9927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7542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2064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2182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2833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0404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412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0046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8741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31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2715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08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5650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4243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722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4910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302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4917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0203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1001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0265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2257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9960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1011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3303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4055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437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6607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2688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4088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1981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857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6647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7638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2256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0834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1329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6941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2239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9927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1964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866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169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7664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9438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8777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238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345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009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4991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33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543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1769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3814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043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5102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1266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201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2016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083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503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6218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2764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6753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777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979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4573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5133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525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6010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245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8372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844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8242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8417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2525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7814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570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2422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2747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2436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81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9737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606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736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148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7907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090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8262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5639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7061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3233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6709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3938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0103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9014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5052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9987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3783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1547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9317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4539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3454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8058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0406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8876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9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2604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6169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3349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0902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2144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3760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9886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6165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7258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260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5246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3639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766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4580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884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278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503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8927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0522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5529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3830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4254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8719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491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128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795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221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6822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516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2989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369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16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6465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3118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8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3693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7328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9801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8961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5020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637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127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663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7891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194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3611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188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8803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869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2147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497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1598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6795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3007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799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769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1236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98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296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288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04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46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8053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611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038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5862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802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6054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3692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161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995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224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005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2978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980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9888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4273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2663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4311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8134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2925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9148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1318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5878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2675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0689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2967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8414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5163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7199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1238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116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7893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211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5667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2133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1395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4833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189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750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31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5189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3084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328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457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406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0564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556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7777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6453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5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406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4033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7091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256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6859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2075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2126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0398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0558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7893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2864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78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183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447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6999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225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0305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7244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013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2310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219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6094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6926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2565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175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381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5568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3155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4807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7391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1515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9457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727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8262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6311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6235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4823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0246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4590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033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906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6808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3289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5095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8384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9799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0018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4416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0373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939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4314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0471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8269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3660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6133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8689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7166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4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3828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976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518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954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8221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8067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5525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1679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8807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9240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3344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328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9138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6232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148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550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227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6659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6711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2044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0769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2627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3504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7899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3008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349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482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7926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0000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6847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0964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4789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1246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697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1044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1756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4216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4183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6535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6810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9146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3236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2993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2976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5177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4825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722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623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4405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1055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8579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2723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323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0148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5770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060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3699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740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2626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006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8448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3877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1616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8218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6091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6520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5452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2745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9025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7459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3611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5465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4335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4910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9193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1963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2064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9042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1464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2105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2811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0483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9626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7982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9161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7766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4227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753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9565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1593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7277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174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1282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7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955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762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6122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6701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7422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4971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3127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9886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4310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0004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1303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5227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922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2359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1575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2552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1013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9841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4122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5766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39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4807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913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4205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9335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5647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8277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1490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9693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2784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6889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114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7802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635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11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3034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799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4283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8047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3380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6052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43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C5741734B87F4486215A417B17D3F9" ma:contentTypeVersion="7" ma:contentTypeDescription="Create a new document." ma:contentTypeScope="" ma:versionID="c01ed24f1e8b794da858d4e46f33ce1a">
  <xsd:schema xmlns:xsd="http://www.w3.org/2001/XMLSchema" xmlns:xs="http://www.w3.org/2001/XMLSchema" xmlns:p="http://schemas.microsoft.com/office/2006/metadata/properties" xmlns:ns2="9b7f75de-bfab-4288-a111-4f10aa0c953a" xmlns:ns3="e76b2997-f30b-4a10-a081-f8bbe1541118" targetNamespace="http://schemas.microsoft.com/office/2006/metadata/properties" ma:root="true" ma:fieldsID="9a498c129c0e0d68fe8307a07f60656b" ns2:_="" ns3:_="">
    <xsd:import namespace="9b7f75de-bfab-4288-a111-4f10aa0c953a"/>
    <xsd:import namespace="e76b2997-f30b-4a10-a081-f8bbe15411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7f75de-bfab-4288-a111-4f10aa0c95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6b2997-f30b-4a10-a081-f8bbe154111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9b7f75de-bfab-4288-a111-4f10aa0c953a" xsi:nil="true"/>
  </documentManagement>
</p:properties>
</file>

<file path=customXml/itemProps1.xml><?xml version="1.0" encoding="utf-8"?>
<ds:datastoreItem xmlns:ds="http://schemas.openxmlformats.org/officeDocument/2006/customXml" ds:itemID="{D0431C17-7393-4EB6-A733-76F7553E86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525923-93C2-4C20-8E18-F525320C8B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7f75de-bfab-4288-a111-4f10aa0c953a"/>
    <ds:schemaRef ds:uri="e76b2997-f30b-4a10-a081-f8bbe15411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FB1EF1-C520-4D77-A686-909EFDC938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10B855-0C65-46AC-B6A2-4450466331AE}">
  <ds:schemaRefs>
    <ds:schemaRef ds:uri="http://schemas.microsoft.com/office/2006/metadata/properties"/>
    <ds:schemaRef ds:uri="http://schemas.microsoft.com/office/infopath/2007/PartnerControls"/>
    <ds:schemaRef ds:uri="9b7f75de-bfab-4288-a111-4f10aa0c953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46</Pages>
  <Words>5669</Words>
  <Characters>32315</Characters>
  <Application>Microsoft Office Word</Application>
  <DocSecurity>0</DocSecurity>
  <Lines>269</Lines>
  <Paragraphs>7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.Sitkiewicz</dc:creator>
  <cp:lastModifiedBy>Magdalena Grabowska</cp:lastModifiedBy>
  <cp:revision>21</cp:revision>
  <cp:lastPrinted>2018-11-16T10:12:00Z</cp:lastPrinted>
  <dcterms:created xsi:type="dcterms:W3CDTF">2022-03-03T08:52:00Z</dcterms:created>
  <dcterms:modified xsi:type="dcterms:W3CDTF">2022-04-03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C5741734B87F4486215A417B17D3F9</vt:lpwstr>
  </property>
  <property fmtid="{D5CDD505-2E9C-101B-9397-08002B2CF9AE}" pid="3" name="Order">
    <vt:r8>627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</Properties>
</file>